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45F80D5A" w:rsidR="00595A9F" w:rsidRPr="00595A9F" w:rsidRDefault="00595A9F" w:rsidP="006079B1">
      <w:pPr>
        <w:jc w:val="center"/>
        <w:rPr>
          <w:rStyle w:val="a9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ac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ac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ac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r w:rsidRPr="00595A9F">
        <w:rPr>
          <w:b/>
        </w:rPr>
        <w:t>A[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ac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49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779"/>
      </w:tblGrid>
      <w:tr w:rsidR="00595A9F" w:rsidRPr="00595A9F" w14:paraId="6CECA51C" w14:textId="77777777" w:rsidTr="000E07C0">
        <w:trPr>
          <w:trHeight w:val="352"/>
        </w:trPr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7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0E07C0">
        <w:trPr>
          <w:trHeight w:val="1095"/>
        </w:trPr>
        <w:tc>
          <w:tcPr>
            <w:tcW w:w="3171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77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0E07C0">
        <w:trPr>
          <w:trHeight w:val="773"/>
        </w:trPr>
        <w:tc>
          <w:tcPr>
            <w:tcW w:w="3171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77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ac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559"/>
      </w:tblGrid>
      <w:tr w:rsidR="00595A9F" w:rsidRPr="00595A9F" w14:paraId="1970B986" w14:textId="77777777" w:rsidTr="008F6649">
        <w:trPr>
          <w:trHeight w:val="406"/>
        </w:trPr>
        <w:tc>
          <w:tcPr>
            <w:tcW w:w="1895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8F6649">
        <w:trPr>
          <w:trHeight w:val="1112"/>
        </w:trPr>
        <w:tc>
          <w:tcPr>
            <w:tcW w:w="1895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559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8F6649">
        <w:tc>
          <w:tcPr>
            <w:tcW w:w="1895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559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2A1C995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>. 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q q q 1 q q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 1 q q 1 q q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0A1E7676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>. Y</w:t>
      </w:r>
      <w:r w:rsidRPr="00595A9F">
        <w:rPr>
          <w:rFonts w:ascii="Calibri" w:eastAsia="MS Mincho" w:hAnsi="Calibri" w:cs="Times New Roman"/>
          <w:szCs w:val="24"/>
        </w:rPr>
        <w:t>ou will receive the wrong value at the last line. 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70996" w14:textId="77777777" w:rsidR="0028729C" w:rsidRDefault="0028729C" w:rsidP="008068A2">
      <w:pPr>
        <w:spacing w:after="0" w:line="240" w:lineRule="auto"/>
      </w:pPr>
      <w:r>
        <w:separator/>
      </w:r>
    </w:p>
  </w:endnote>
  <w:endnote w:type="continuationSeparator" w:id="0">
    <w:p w14:paraId="74DF83FE" w14:textId="77777777" w:rsidR="0028729C" w:rsidRDefault="002872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9DFFB" w14:textId="77777777" w:rsidR="0028729C" w:rsidRDefault="0028729C" w:rsidP="008068A2">
      <w:pPr>
        <w:spacing w:after="0" w:line="240" w:lineRule="auto"/>
      </w:pPr>
      <w:r>
        <w:separator/>
      </w:r>
    </w:p>
  </w:footnote>
  <w:footnote w:type="continuationSeparator" w:id="0">
    <w:p w14:paraId="3E0A354E" w14:textId="77777777" w:rsidR="0028729C" w:rsidRDefault="002872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4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8"/>
  </w:num>
  <w:num w:numId="17" w16cid:durableId="828445190">
    <w:abstractNumId w:val="28"/>
  </w:num>
  <w:num w:numId="18" w16cid:durableId="2147383257">
    <w:abstractNumId w:val="43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7"/>
  </w:num>
  <w:num w:numId="28" w16cid:durableId="938759854">
    <w:abstractNumId w:val="19"/>
  </w:num>
  <w:num w:numId="29" w16cid:durableId="258880392">
    <w:abstractNumId w:val="42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39"/>
  </w:num>
  <w:num w:numId="34" w16cid:durableId="1020861859">
    <w:abstractNumId w:val="26"/>
  </w:num>
  <w:num w:numId="35" w16cid:durableId="1264455130">
    <w:abstractNumId w:val="41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rgUAiSy9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B67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6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2-08-01T11:27:00Z</dcterms:modified>
  <cp:category>programming; education; software engineering; software development</cp:category>
</cp:coreProperties>
</file>